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1.jpg" ContentType="image/jpeg"/>
  <Override PartName="/word/media/rId190.jpg" ContentType="image/jpeg"/>
  <Override PartName="/word/media/rId106.jpg" ContentType="image/jpeg"/>
  <Override PartName="/word/media/rId199.jpg" ContentType="image/jpeg"/>
  <Override PartName="/word/media/rId158.jpg" ContentType="image/jpeg"/>
  <Override PartName="/word/media/rId118.jpg" ContentType="image/jpeg"/>
  <Override PartName="/word/media/rId147.jpg" ContentType="image/jpeg"/>
  <Override PartName="/word/media/rId124.jpg" ContentType="image/jpeg"/>
  <Override PartName="/word/media/rId164.jpg" ContentType="image/jpeg"/>
  <Override PartName="/word/media/rId133.jpg" ContentType="image/jpeg"/>
  <Override PartName="/word/media/rId193.jpg" ContentType="image/jpeg"/>
  <Override PartName="/word/media/rId155.jpg" ContentType="image/jpeg"/>
  <Override PartName="/word/media/rId139.jpg" ContentType="image/jpeg"/>
  <Override PartName="/word/media/rId103.jpg" ContentType="image/jpeg"/>
  <Override PartName="/word/media/rId161.jpg" ContentType="image/jpeg"/>
  <Override PartName="/word/media/rId136.jpg" ContentType="image/jpeg"/>
  <Override PartName="/word/media/rId181.jpg" ContentType="image/jpeg"/>
  <Override PartName="/word/media/rId196.jpg" ContentType="image/jpeg"/>
  <Override PartName="/word/media/rId150.jpg" ContentType="image/jpeg"/>
  <Override PartName="/word/media/rId184.jpg" ContentType="image/jpeg"/>
  <Override PartName="/word/media/rId130.jpg" ContentType="image/jpeg"/>
  <Override PartName="/word/media/rId144.jpg" ContentType="image/jpeg"/>
  <Override PartName="/word/media/rId187.jpg" ContentType="image/jpeg"/>
  <Override PartName="/word/media/rId115.jpg" ContentType="image/jpeg"/>
  <Override PartName="/word/media/rId112.jpg" ContentType="image/jpeg"/>
  <Override PartName="/word/media/rId167.jpg" ContentType="image/jpeg"/>
  <Override PartName="/word/media/rId109.jpg" ContentType="image/jpeg"/>
  <Override PartName="/word/media/rId127.jpg" ContentType="image/jpeg"/>
  <Override PartName="/word/media/rId178.jpg" ContentType="image/jpeg"/>
  <Override PartName="/word/media/rId170.jpg" ContentType="image/jpeg"/>
  <Override PartName="/word/media/rId45.jpg" ContentType="image/jpeg"/>
  <Override PartName="/word/media/rId39.jpg" ContentType="image/jpeg"/>
  <Override PartName="/word/media/rId22.jpg" ContentType="image/jpeg"/>
  <Override PartName="/word/media/rId42.jpg" ContentType="image/jpeg"/>
  <Override PartName="/word/media/rId1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7875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qsznMXL5PNkDFY3Cs78sr3rEjzIVpQkQq5LKRpYZNTPV3bAQZghYMTOgBUklLcBTDWLmx0r87v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年末写给大家的话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在加缪的《西西弗神话》里，西西弗触怒了天神，为了赎罪，他必须将一块巨石不断推向山顶，每当快要接近山顶的时候，巨石就会因为重量变大而往山下滚落。西西弗只好再回到山下，重新推石头上山。就这样循环往复，永无止境。这就是神明认为对人最可怕的惩罚:不断重复着无用而又不得已的劳作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高三时读了这本小说，读完之后我瞬间就将自己从疲惫的读背刷题中抽离了出来——我认为我所做的事情就相当于在推一块巨石上山。大学时写了一篇中篇小说，讲的就是一个高中生自暴自弃离家出走，一路上这里看看那里看看，和这个人打个招呼，去那个地方凑凑热闹。老师读了后觉得不明所以，这故事只有个潦草的开头，既无矛盾冲突也无高潮结尾，读起来太奇怪了。但是我认为这恰恰就是我们的生活本身:故事会突然开始，过程里不一定有矛盾冲突，也未必有高潮结局。小说中的主人公无所事事四处闲逛，但他过得相当充实快乐。</w:t>
      </w:r>
      <w:r>
        <w:t xml:space="preserve"> </w:t>
      </w:r>
    </w:p>
    <w:p>
      <w:pPr>
        <w:pStyle w:val="BodyText"/>
      </w:pPr>
      <w:r>
        <w:drawing>
          <wp:inline>
            <wp:extent cx="5334000" cy="509611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qsznMXL5PNkDFY3Cs78sr1rBYhnkZVYKpYwn7W0pX49R1mxSl4TLKW6vpJ96eubG1FUNUqy1RQw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以上两段叙述大家也能猜到我要说什么了——人生本荒诞，你应更快乐。所以，我们不必在年末的时候说“又白白过了一年、又荒废了一年”这样的话。在未来的某一个时间段回看我们现在，我们每一步路都没有白走，每一天都没有浪费掉，能在浪费时间中得到一种情绪一种感受，那就不算是浪费时间。体验就是最大的意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这一年好像什么都没做”是个伪命题，我前两年看到有人在朋友圈发这个的时候，我就想起了2020年7月8日的下午，那时候我正在考高考英语。我在之前的文章里多次调侃过我高考英语29分的尴尬，在临近交卷的时候，我看着答题卡上的大片空白（都是蒙的），确实觉得不好意思。但我又很快沉浸在高考结束后放飞自我的畅想中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张卷子我好像什么都没做，但那又如何呢？这并不代表我就是个学习失败者，也并不能决定我未来的人生走向，甚至它连我一时的心情都影响不了。同样的，即使我这一年什么都没做，我也只是暂时回看一眼忧伤一下，马上就还得朝前看。人要允许自己暂时交不出卷子，我们做过那么多考卷，总有不会的题，空白的那些部分不必过分难为自己。在人生的卷子上，有时候留一些记忆的空白未必不是一件好事。大家答题填写的气氛那么浓烈，你不必催着自己的做题节奏也要一致统一，很多时候后来居上比先天居前更有意义。</w:t>
      </w:r>
      <w:r>
        <w:t xml:space="preserve"> </w:t>
      </w:r>
    </w:p>
    <w:p>
      <w:pPr>
        <w:pStyle w:val="BodyText"/>
      </w:pPr>
      <w:r>
        <w:drawing>
          <wp:inline>
            <wp:extent cx="5334000" cy="268986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qsznMXL5PNkDFY3Cs78srbWvKfgLlTDUIPq1uGqibXv0keI8N1v4TAlsUibLxjjw7KvxrIy0xicqa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今天是2023年的最后一天，“最后一天”四个字，往往寄托着许多字面之外的含义。全国各地应该都会有跨年的活动，朋友圈也会有跨年的气氛，我建议大家要试着融入进这种气氛里，与朋友聊聊下一年的期许，不应将自己从这种气氛里抽离出来。虽然年末拥挤的朋友圈映照着我们的无聊，但我们也不应将其饱含跨年快乐的祝福解构。读书的意义是我想读，登山的意义是山就在那里，跨年的意义就是都得跨，这些个人主观选择的意愿也好，还是被迫体验的也好，既然都是经历，那又何妨不能让我们沉浸进去，也期许一番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西西弗明知自己把巨石推上去也仍然会滑落，但他可一点不懊丧，甚至还有些快乐。他清醒地认识到了自己所做事情的荒诞，但他也仍用肩膀一次次扛着巨石上山。他毫不犹疑地用实际行动反抗命运强加给他的荒诞惩罚，这一行为也震撼了神明，让神明也要仰视西西弗伟大的灵魂——当他认识到生活的真相后仍然愿意热爱生活，这就是真正的英雄主义。神明的算盘打错了。虽然历史是由人民群众推动的，不应该推崇英雄史观，但这并不意味着，每一个人民不能成为主宰自己生活的英雄。</w:t>
      </w:r>
      <w:r>
        <w:t xml:space="preserve"> </w:t>
      </w:r>
    </w:p>
    <w:p>
      <w:pPr>
        <w:pStyle w:val="BodyText"/>
      </w:pPr>
      <w:r>
        <w:drawing>
          <wp:inline>
            <wp:extent cx="5334000" cy="28003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qsznMXL5PNkDFY3Cs78sr1THACIVmjSib6a7lkybY2fBUC5MhX2oWmNDbibZDZhexQ66EcByQeVJA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明年要面临着实习和就业的问题，我清楚我将要见识到生活中更大的荒诞。与荒诞的对抗注定是一场必败的战役，但正是因为要输，所以才更应该去对抗，人的尊严与个性只有在反抗中才最能得以体现。诚然，看到这句的你也应如此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朋友们，同志们，祝你今年快乐，不快乐也没关系，因为马上就到明年了。感谢你读到这一句，感谢你的陪伴，感谢你我之间互相的陪伴。文字传达的不单单是一种文学态度，更多的是一种生活态度和情绪价值。从这一点来看，你与我，读者与作者，都是一种不必见面不必言语的灵魂的交流，这是多么美好的一种奇妙体验。祝大家2024年愉快，愉快愉快，不仅有快，还要有愉。祝大家2024年都有有所向往的人或事，要向往而往，不要向往而不往。跨年快乐，同志们！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KwbaJcZG0T3hRLGuNlLh7uDuCt0pnRK9ib5kic3dDM3A6xn4zzCA0Ic8sQZe1hQAD1DkwXvJ13Ya83t11riaHBWm4PAx9AnWkJT7fYze8dNkp3iagnziac3zrpN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人生到处知何似</w:t>
      </w:r>
      <w:r>
        <w:t xml:space="preserve">来自山东</w:t>
      </w:r>
    </w:p>
    <w:p>
      <w:pPr>
        <w:pStyle w:val="BodyText"/>
      </w:pPr>
      <w:r>
        <w:t xml:space="preserve">感觉每天就是扣手机，在大学学的东西毕业就用不上了，感觉学习的意义就是那张毕业证书，文化体力没了，稍微看点文学，专业知识都看不进去了，就想找点别人的笔记，不是自己的终归是二手的。物欲横流，短视频泛滥，感觉无论是跟还是不跟都挺可悲的，因为这个命题不是我提出的，我却不得不做出回答，我不得不对各种事物做出回答却到死也不知道是否正确。看点英雄主义觉得是鸡汤，看点唐吉诃德觉得傻，看点躺平摆烂又觉得太丧，想来想去一天匆匆而过，又蹉跎了一年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HvxKg8z8EhgibMcdbYLKEhaHmibcPLlgjX3DUElLlJ5bG24rB3X2WxXgiaT1UQPVr3r1SjN8AHoEeptnficUc37rCBxBCxb86AHEdOEQKMcLl9cBStpsDsMF0CQib9Uf0mhia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春日航班</w:t>
      </w:r>
      <w:r>
        <w:t xml:space="preserve">来自江西</w:t>
      </w:r>
    </w:p>
    <w:p>
      <w:pPr>
        <w:pStyle w:val="BodyText"/>
      </w:pPr>
      <w:r>
        <w:t xml:space="preserve">我觉得你打得这一段话就挺好的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n6tINRGwUZV8vrxpKmia8UZmRoaxXledib9LvJymNBGPUqsHm0WT3KmXu87sTKfDjuoaJo4NwUtHJCUmwx05DaUKJGHap8wK6lpJMp7ibwZOBUxzw1jJzw63O7wA3XG9vfs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墨雨浅醉ᯤ⁶ᴳ</w:t>
      </w:r>
      <w:r>
        <w:t xml:space="preserve">来自山西</w:t>
      </w:r>
    </w:p>
    <w:p>
      <w:pPr>
        <w:pStyle w:val="BodyText"/>
      </w:pPr>
      <w:r>
        <w:t xml:space="preserve">唉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n6tINRGwUZUJia7Q1rvCuua34qYK1c4Uv95c1lebu9SmWvR1Xj7SAuaYLVVkR9hfZG3yweG0LCGibCCgmxWPibHvksdy4HOMScAUjBVmO6HicBrngkLfNG4UqU4kSDJIDUqk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斗转星移</w:t>
      </w:r>
      <w:r>
        <w:t xml:space="preserve">来自四川</w:t>
      </w:r>
    </w:p>
    <w:p>
      <w:pPr>
        <w:pStyle w:val="BodyText"/>
      </w:pPr>
      <w:r>
        <w:t xml:space="preserve">“意义”都是人赋予的</w:t>
      </w:r>
      <w:r>
        <w:t xml:space="preserve"> </w:t>
      </w:r>
      <w:r>
        <w:t xml:space="preserve">人与人不同</w:t>
      </w:r>
      <w:r>
        <w:t xml:space="preserve"> </w:t>
      </w:r>
      <w:r>
        <w:t xml:space="preserve">因此所谓的“意义”也就不同</w:t>
      </w:r>
      <w:r>
        <w:t xml:space="preserve"> </w:t>
      </w:r>
      <w:r>
        <w:t xml:space="preserve">预祝作者2024平安顺遂</w:t>
      </w:r>
      <w:r>
        <w:t xml:space="preserve"> </w:t>
      </w:r>
      <w:r>
        <w:t xml:space="preserve">也预祝所有读者2024平安顺遂</w:t>
      </w:r>
      <w:r>
        <w:t xml:space="preserve"> </w:t>
      </w:r>
      <w:r>
        <w:t xml:space="preserve">同时希望有更多的人能够独立思考</w:t>
      </w:r>
      <w:r>
        <w:t xml:space="preserve"> </w:t>
      </w:r>
      <w:r>
        <w:t xml:space="preserve">真正体悟到属于自己的“意义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0Ue4mIpaVibcYzvcX3FQyNYffCrUXABAtVuwEYGHonoovkiczibiansCyzfYXibVJS6p2v9bDdCKL0G8b8yZiaMPNng6UNA5bicKIvj4NrqROIfSMH7zq1k2bXT3WI1fD7twdn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伊尔</w:t>
      </w:r>
      <w:r>
        <w:t xml:space="preserve">来自内蒙古</w:t>
      </w:r>
    </w:p>
    <w:p>
      <w:pPr>
        <w:pStyle w:val="BodyText"/>
      </w:pPr>
      <w:r>
        <w:t xml:space="preserve">朋友们，同志们，祝我们今年快乐，明年也快乐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O9pEic1aHxeaqWV4bZJbaj1sjibXLNsV6CG8jCk8oOVVWll1C4TrBLDgM3Sxq9dj2vzx4niaClovfkhmortVbpib8437Rflplwicf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ll</w:t>
      </w:r>
      <w:r>
        <w:t xml:space="preserve">来自广东</w:t>
      </w:r>
    </w:p>
    <w:p>
      <w:pPr>
        <w:pStyle w:val="BodyText"/>
      </w:pPr>
      <w:r>
        <w:t xml:space="preserve">作者你好，关注你好久啦，我想知道你英语水平在大学期间有得到提升吗?考研英语又是如何面对的?因为我跟你有些方面很相似，但我现如今才大三，面对人生的选择有犹豫有踟蹰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没有，现在英语还是初中水平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KqDzRyH7Ba6VgaY1lbTWFSIQutOMF5c3hhibFlyggXWvkHqsu3ZDKpjibNHDHdWNTg8Zz4VUsoBicj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FHC.</w:t>
      </w:r>
      <w:r>
        <w:t xml:space="preserve">来自山东</w:t>
      </w:r>
    </w:p>
    <w:p>
      <w:pPr>
        <w:pStyle w:val="BodyText"/>
      </w:pPr>
      <w:r>
        <w:t xml:space="preserve">新年快乐！我的河南老乡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n6tINRGwUZVvk5dHh2cJrkJezyzlQ89G0MPF9200f1VFmsnl007jJiaVJahrJib7iaS4BibdlIfibzTaGxWibhUzZvsz8iboQoCNqdT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im</w:t>
      </w:r>
      <w:r>
        <w:t xml:space="preserve">来自</w:t>
      </w:r>
    </w:p>
    <w:p>
      <w:pPr>
        <w:pStyle w:val="BodyText"/>
      </w:pPr>
      <w:r>
        <w:t xml:space="preserve">新年快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k0Ue4mIpaV95XjTMiccSRjT3ic29kj3ibo9W6fovMpb6zD4Hb16YGo4jicRD3c5YY8ribalG4gYDxmvyBDzM5bADP8a5YWZdJ3taunG7vo2EnhMMicr3EjybbPLzialG4056aaR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甘</w:t>
      </w:r>
      <w:r>
        <w:t xml:space="preserve">来自福建</w:t>
      </w:r>
    </w:p>
    <w:p>
      <w:pPr>
        <w:pStyle w:val="BodyText"/>
      </w:pPr>
      <w:r>
        <w:t xml:space="preserve">新年快乐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PiajxSqBRaEIvs3Xic6iaD2qfh3auSSj4C0cJwDALcVpwzev4xfUXn711XCUJc0QQSqicBsM0HoSFwxqDJJHtbRACwicIiag4jQDW32bEK1aiavyeYATfrEbfjV5CGMfEzgv42D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曲阿小小怪</w:t>
      </w:r>
      <w:r>
        <w:t xml:space="preserve">来自福建</w:t>
      </w:r>
    </w:p>
    <w:p>
      <w:pPr>
        <w:pStyle w:val="BodyText"/>
      </w:pPr>
      <w:r>
        <w:t xml:space="preserve">新年快乐！祝你，也祝我。对！祝我们[庆祝][跳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Q3auHgzwzM6AzpSlbUdkQeHtRSDjgnv70jRo97ZqukZkzjlSQqgl3CsHNtcb31dLEvKuWI73ufbFibhYkicibxBGE19cy0M7L1IxJtrjvCBENsUje2mGf0USVnlJHjcjEyl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pXlV</w:t>
      </w:r>
      <w:r>
        <w:t xml:space="preserve">来自湖南</w:t>
      </w:r>
    </w:p>
    <w:p>
      <w:pPr>
        <w:pStyle w:val="BodyText"/>
      </w:pPr>
      <w:r>
        <w:t xml:space="preserve">新年快乐[庆祝][庆祝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PiajxSqBRaEKvYZcnuibC5OCL3KMoUof0ia2MGGUSHG2hnlqESnIeREyhYh40F7Oquoibyfjrrblj7ZmSgmmkiafhTuyBDXUZ4qCvyFyGwRQgMAvrc0CdphIOPnPQHibrvnYY4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ㅤ</w:t>
      </w:r>
      <w:r>
        <w:t xml:space="preserve">来自安徽</w:t>
      </w:r>
    </w:p>
    <w:p>
      <w:pPr>
        <w:pStyle w:val="BodyText"/>
      </w:pPr>
      <w:r>
        <w:t xml:space="preserve">We'll be better in 2024!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O9pEic1aHxeaqWV4bZJbaj1sjibXLNsV6CG8jCk8oOVVWll1C4TrBLDgM3Sxq9dj2vzx4niaClovfkhmortVbpib8437Rflplwicf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ll</w:t>
      </w:r>
      <w:r>
        <w:t xml:space="preserve">来自广东</w:t>
      </w:r>
    </w:p>
    <w:p>
      <w:pPr>
        <w:pStyle w:val="BodyText"/>
      </w:pPr>
      <w:r>
        <w:t xml:space="preserve">对了，新年快乐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k0Ue4mIpaV9EoLMhkcZxiaVbUMXTh4Lic8DzNFSlfFeEPkRCicUtaZZ4SfDicdeKZsLbEK9Gge0Kbw4C10BbKhzplBcQ3p496Ro8JuiarsHYc6jcIibHS0nSHXicOEPEhn0htBV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云天明</w:t>
      </w:r>
      <w:r>
        <w:t xml:space="preserve">来自福建</w:t>
      </w:r>
    </w:p>
    <w:p>
      <w:pPr>
        <w:pStyle w:val="BodyText"/>
      </w:pPr>
      <w:r>
        <w:t xml:space="preserve">新年快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mmopen/O9pEic1aHxebWiatjMhLCBkzwaz5UY3T0gSU2NREwppRjK4FqibCLpicKOria2bZiaghibWKOYQQ1y8u9lFnW3icd12sRXIFbXWfAcgyg7IGqpT7Cq2X4BVibhL6ED2EQoyU2bDzc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erry</w:t>
      </w:r>
      <w:r>
        <w:t xml:space="preserve">来自中国香港</w:t>
      </w:r>
    </w:p>
    <w:p>
      <w:pPr>
        <w:pStyle w:val="BodyText"/>
      </w:pPr>
      <w:r>
        <w:t xml:space="preserve">新年快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ajNVdqHZLLBVLHibWm3tY71wRPrZIVCy6MAiaCibe0zoVZD7lZ7YjhESg2UgP0SWgibiadHChmaoK52dl0KsWTso9RwzJRd6Mj62OyB3EGcENicn1JRfAVtlWfSJfAewljQFn9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sita</w:t>
      </w:r>
      <w:r>
        <w:t xml:space="preserve">来自内蒙古</w:t>
      </w:r>
    </w:p>
    <w:p>
      <w:pPr>
        <w:pStyle w:val="BodyText"/>
      </w:pPr>
      <w:r>
        <w:t xml:space="preserve">同志，新年快乐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http://wx.qlogo.cn/mmopen/PiajxSqBRaEKwbaJcZG0T3hRLGuNlLh7uDuCt0pnRK9ib5kic3dDM3A6xn4zzCA0Ic8sQZe1hQAD1DkwXvJ13Ya83t11riaHBWm4PAx9AnWkJT7fYze8dNkp3iagnziac3zrpN/64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人生到处知何似</w:t>
      </w:r>
      <w:r>
        <w:t xml:space="preserve">来自山东</w:t>
      </w:r>
    </w:p>
    <w:p>
      <w:pPr>
        <w:pStyle w:val="BodyText"/>
      </w:pPr>
      <w:r>
        <w:t xml:space="preserve">祝作者跨年快乐。龙行龘龘，前程朤朤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open/PiajxSqBRaEJC5X75LPXkyR6IRy6VPHYhYndOKWxDjMl2n9mJc1nHR4kibXMj9BHqpRGOVby8PiaziboBTZhqHFWOO4cB3Ecf1LLh8oMD27HJ5jLw79SuV6k1oibzpsds1a3I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ity</w:t>
      </w:r>
      <w:r>
        <w:t xml:space="preserve">来自四川</w:t>
      </w:r>
    </w:p>
    <w:p>
      <w:pPr>
        <w:pStyle w:val="BodyText"/>
      </w:pPr>
      <w:r>
        <w:t xml:space="preserve">新年快乐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://wx.qlogo.cn/mmopen/O9pEic1aHxeaRib2ulvIbeFErF3COCby5twPqcmL4EibSwnGBtJia1d0twj9LP964LTnu0netH58Z3r2K0DHEM9Nl63I6nlEvricbksqkLib4NiaPhn42ynG98bupc3gehK56QS/6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℡茂桓</w:t>
      </w:r>
      <w:r>
        <w:t xml:space="preserve">来自安徽</w:t>
      </w:r>
    </w:p>
    <w:p>
      <w:pPr>
        <w:pStyle w:val="BodyText"/>
      </w:pPr>
      <w:r>
        <w:t xml:space="preserve">新年快乐🍾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http://wx.qlogo.cn/mmopen/PiajxSqBRaELWrwZicNhKLuBiahOb2ibyWxps9PaP2T4c1dKrrQV7LGswKZAFCEc0d9xb2112KR4g40aCGoa29YDaRe9iboEQEH91O0Z1ibqZ4BC5GzLb7ob8p6nQQcEtupfdZ/64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花胖头</w:t>
      </w:r>
      <w:r>
        <w:t xml:space="preserve">来自海南</w:t>
      </w:r>
    </w:p>
    <w:p>
      <w:pPr>
        <w:pStyle w:val="BodyText"/>
      </w:pPr>
      <w:r>
        <w:t xml:space="preserve">那么，新年快乐我的朋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PbgocGibzRoMSvr90AO8yTTkqlkkwnibQ8MSO6WqEY9Uy1hedmIVD9L5PBChu3riaDbYXHA9yDzS8r/64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提斯</w:t>
      </w:r>
      <w:r>
        <w:t xml:space="preserve">来自北京</w:t>
      </w:r>
    </w:p>
    <w:p>
      <w:pPr>
        <w:pStyle w:val="BodyText"/>
      </w:pPr>
      <w:r>
        <w:t xml:space="preserve">跨年快乐！[烟花][烟花][烟花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http://wx.qlogo.cn/mmopen/n6tINRGwUZUoL4QrHvXCDClUMeiaC9Q2EmO2mC5wE8AfOFnUNNQALSnPAxUziawNP536hJpqQoZHU0gvB60KtE0ZeToib8Q75Lo/64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白露未晞</w:t>
      </w:r>
      <w:r>
        <w:t xml:space="preserve">来自河南</w:t>
      </w:r>
    </w:p>
    <w:p>
      <w:pPr>
        <w:pStyle w:val="BodyText"/>
      </w:pPr>
      <w:r>
        <w:t xml:space="preserve">感谢陪伴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://wx.qlogo.cn/mmopen/n6tINRGwUZXLCwox8ibhNcj2OvzSRvnzfVzVGbuTkC6iciaibBmN8Mia066gKx3ibD7jpYOb0SiazibgYCRouIVYyViciamOKzhY4N6EaO/64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静静</w:t>
      </w:r>
      <w:r>
        <w:t xml:space="preserve">来自江西</w:t>
      </w:r>
    </w:p>
    <w:p>
      <w:pPr>
        <w:pStyle w:val="BodyText"/>
      </w:pPr>
      <w:r>
        <w:t xml:space="preserve">“我明年要面临着实习和就业的问题，我清楚我将要见识到生活中更大的荒诞。与荒诞的对抗注定是一场必败的战役，但正是因为要输，所以才更应该去对抗，人的尊严与个性只有在反抗中才最能得以体现。诚然，看到这句的你也应如此。”</w:t>
      </w:r>
      <w:r>
        <w:t xml:space="preserve"> </w:t>
      </w:r>
      <w:r>
        <w:t xml:space="preserve">我大约比你大四岁，在这三年多的工作时间里，真的是见识到了生活中，更是工作中的更大的荒诞，期待作者工作以后能有更多感悟，更多分析，毕竟我们也算是同龄人，都是处在一个迷茫的年纪，思索这这个世界到底是个什么样子，怎么回事儿。作为新关注的，能否问下有没有开放投稿或者之类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s://wx.qlogo.cn/mmopen/vi_32/DYAIOgq83erx3dZgYibgcQ61lNoiakhfKzvStxRficdqtgpNVnXKIEhEN0HNwV69CKrWicrMzV1L8RhKGXy576Xw9g/64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只胖丁</w:t>
      </w:r>
      <w:r>
        <w:t xml:space="preserve">来自河南</w:t>
      </w:r>
    </w:p>
    <w:p>
      <w:pPr>
        <w:pStyle w:val="BodyText"/>
      </w:pPr>
      <w:r>
        <w:t xml:space="preserve">新年快乐。</w:t>
      </w:r>
      <w:r>
        <w:t xml:space="preserve"> </w:t>
      </w:r>
      <w:r>
        <w:t xml:space="preserve">祝福你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你也是呀，祝你生活愉快呐同志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http://wx.qlogo.cn/mmopen/n6tINRGwUZWJ2ib9GW5YaZ7aLxzkibxxtttUZ1n6U6xvGibz2GCKmzryahAxf6fD9EcsB3uPRgZ3XO0fgILIhmUXoXdDSXxpibbWbWVvKQK6iatoDar2aCyn53agnZKKGibeFQ/64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_Eilis__</w:t>
      </w:r>
      <w:r>
        <w:t xml:space="preserve">来自河南</w:t>
      </w:r>
    </w:p>
    <w:p>
      <w:pPr>
        <w:pStyle w:val="BodyText"/>
      </w:pPr>
      <w:r>
        <w:t xml:space="preserve">生命不息，抗争不止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http://wx.qlogo.cn/mmopen/Q3auHgzwzM7r8lOHeKmDo8nvibR7esiaXTuutQbWhxGFl5gpUtVGZ9eYrYQT2Pxf4l1zuqKVowtmJKAOhWDX4VRvrt9b7KeNKvs0PSHZibicMGe24zn56JFrwMtdlpawMh6V/64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山渐青</w:t>
      </w:r>
      <w:r>
        <w:t xml:space="preserve">来自新疆</w:t>
      </w:r>
    </w:p>
    <w:p>
      <w:pPr>
        <w:pStyle w:val="BodyText"/>
      </w:pPr>
      <w:r>
        <w:t xml:space="preserve">祝各位在新的一年，在成为自己的道路上渐入佳境[加油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http://wx.qlogo.cn/mmopen/ajNVdqHZLLBqg6nJ1ms45E33zsDESiahXTEtpkw78aWPMwDjf0h5hmvXyWsGvDiaNH1F3KicLrPL0L3gELEGvNWTZGZ4AtRkEaFBuIEFTVYb0iaCSAicC3HlRlBKhKWYiaGGSic/64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早川秋</w:t>
      </w:r>
      <w:r>
        <w:t xml:space="preserve">来自浙江</w:t>
      </w:r>
    </w:p>
    <w:p>
      <w:pPr>
        <w:pStyle w:val="BodyText"/>
      </w:pPr>
      <w:r>
        <w:t xml:space="preserve">老弟，愿你找到你的瓦尔登湖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http://wx.qlogo.cn/mmopen/k0Ue4mIpaVib2Cmt3QhN6KaPcLQdgp69Onm8mtP4S7ONVBFFibevoAGsTaHhbr67VERh7ZQruVa5ibrVGRzuiczt8NrT23M5ByPd/64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老实人张三</w:t>
      </w:r>
      <w:r>
        <w:t xml:space="preserve">来自广西</w:t>
      </w:r>
    </w:p>
    <w:p>
      <w:pPr>
        <w:pStyle w:val="BodyText"/>
      </w:pPr>
      <w:r>
        <w:t xml:space="preserve">祝同志们新年快乐，身体健康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http://wx.qlogo.cn/mmopen/KHvxKg8z8EgdLzlicg0pqYHLicUOmXMae63kukXCHb3g3mbKYJib9xgibNkhvnVAQucRaycKBaOylZFlSklhicKSDWaNH4w53vDVLxINcVXIXt9MZnuGGMUcxEQgOslOhzia2ic/64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迷乱的金石</w:t>
      </w:r>
      <w:r>
        <w:t xml:space="preserve">来自河北</w:t>
      </w:r>
    </w:p>
    <w:p>
      <w:pPr>
        <w:pStyle w:val="BodyText"/>
      </w:pPr>
      <w:r>
        <w:t xml:space="preserve">新年快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http://wx.qlogo.cn/mmopen/PiajxSqBRaEIx54X6UTvDzxDxHOjHXgibLZZl5iaJHzVD82bdG4icZn2PIMm4KHFaYFpNvxI8xuibp7C6pQff4nkJxDNsQSvEptoGZujPs8JP0fmD023qsO5LarmCSYnp4hFz/64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nasskin</w:t>
      </w:r>
      <w:r>
        <w:t xml:space="preserve">来自湖南</w:t>
      </w:r>
    </w:p>
    <w:p>
      <w:pPr>
        <w:pStyle w:val="BodyText"/>
      </w:pPr>
      <w:r>
        <w:t xml:space="preserve">新年快乐！celebrate new year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http://wx.qlogo.cn/mmopen/ajNVdqHZLLAHLPH5dP1OHXvI6FWesv9tnn030n7Zjjtt2OWv82g7WhXMCe3RBB3dJ12ObY2V0Vjk7dXzvmiaiblyqC0h6gA4nXdPzMtcVkm1E/64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n</w:t>
      </w:r>
      <w:r>
        <w:t xml:space="preserve">来自湖南</w:t>
      </w:r>
    </w:p>
    <w:p>
      <w:pPr>
        <w:pStyle w:val="BodyText"/>
      </w:pPr>
      <w:r>
        <w:t xml:space="preserve">新年快乐！愿各位新一年诸事顺利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http://wx.qlogo.cn/mmopen/O9pEic1aHxeYHd11LGEA7EPZtAGYhOolWvVPhOoGuXRCQSPwExTsM51PLibJCpKvdiarqImrv59ImQz1vhQRialAdMricnMXwCIFd/64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如去闯</w:t>
      </w:r>
      <w:r>
        <w:t xml:space="preserve">来自广东</w:t>
      </w:r>
    </w:p>
    <w:p>
      <w:pPr>
        <w:pStyle w:val="BodyText"/>
      </w:pPr>
      <w:r>
        <w:t xml:space="preserve">新年快乐，我的朋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1" Target="media/rId121.jpg" /><Relationship Type="http://schemas.openxmlformats.org/officeDocument/2006/relationships/image" Id="rId190" Target="media/rId190.jpg" /><Relationship Type="http://schemas.openxmlformats.org/officeDocument/2006/relationships/image" Id="rId106" Target="media/rId106.jpg" /><Relationship Type="http://schemas.openxmlformats.org/officeDocument/2006/relationships/image" Id="rId199" Target="media/rId199.jpg" /><Relationship Type="http://schemas.openxmlformats.org/officeDocument/2006/relationships/image" Id="rId158" Target="media/rId158.jpg" /><Relationship Type="http://schemas.openxmlformats.org/officeDocument/2006/relationships/image" Id="rId118" Target="media/rId118.jpg" /><Relationship Type="http://schemas.openxmlformats.org/officeDocument/2006/relationships/image" Id="rId147" Target="media/rId147.jpg" /><Relationship Type="http://schemas.openxmlformats.org/officeDocument/2006/relationships/image" Id="rId124" Target="media/rId124.jpg" /><Relationship Type="http://schemas.openxmlformats.org/officeDocument/2006/relationships/image" Id="rId164" Target="media/rId164.jpg" /><Relationship Type="http://schemas.openxmlformats.org/officeDocument/2006/relationships/image" Id="rId133" Target="media/rId133.jpg" /><Relationship Type="http://schemas.openxmlformats.org/officeDocument/2006/relationships/image" Id="rId193" Target="media/rId193.jpg" /><Relationship Type="http://schemas.openxmlformats.org/officeDocument/2006/relationships/image" Id="rId155" Target="media/rId155.jpg" /><Relationship Type="http://schemas.openxmlformats.org/officeDocument/2006/relationships/image" Id="rId139" Target="media/rId139.jpg" /><Relationship Type="http://schemas.openxmlformats.org/officeDocument/2006/relationships/image" Id="rId103" Target="media/rId103.jpg" /><Relationship Type="http://schemas.openxmlformats.org/officeDocument/2006/relationships/image" Id="rId161" Target="media/rId161.jpg" /><Relationship Type="http://schemas.openxmlformats.org/officeDocument/2006/relationships/image" Id="rId136" Target="media/rId136.jpg" /><Relationship Type="http://schemas.openxmlformats.org/officeDocument/2006/relationships/image" Id="rId181" Target="media/rId181.jpg" /><Relationship Type="http://schemas.openxmlformats.org/officeDocument/2006/relationships/image" Id="rId196" Target="media/rId196.jpg" /><Relationship Type="http://schemas.openxmlformats.org/officeDocument/2006/relationships/image" Id="rId150" Target="media/rId150.jpg" /><Relationship Type="http://schemas.openxmlformats.org/officeDocument/2006/relationships/image" Id="rId184" Target="media/rId184.jpg" /><Relationship Type="http://schemas.openxmlformats.org/officeDocument/2006/relationships/image" Id="rId130" Target="media/rId130.jpg" /><Relationship Type="http://schemas.openxmlformats.org/officeDocument/2006/relationships/image" Id="rId144" Target="media/rId144.jpg" /><Relationship Type="http://schemas.openxmlformats.org/officeDocument/2006/relationships/image" Id="rId187" Target="media/rId187.jpg" /><Relationship Type="http://schemas.openxmlformats.org/officeDocument/2006/relationships/image" Id="rId115" Target="media/rId115.jpg" /><Relationship Type="http://schemas.openxmlformats.org/officeDocument/2006/relationships/image" Id="rId112" Target="media/rId112.jpg" /><Relationship Type="http://schemas.openxmlformats.org/officeDocument/2006/relationships/image" Id="rId167" Target="media/rId167.jpg" /><Relationship Type="http://schemas.openxmlformats.org/officeDocument/2006/relationships/image" Id="rId109" Target="media/rId109.jpg" /><Relationship Type="http://schemas.openxmlformats.org/officeDocument/2006/relationships/image" Id="rId127" Target="media/rId127.jpg" /><Relationship Type="http://schemas.openxmlformats.org/officeDocument/2006/relationships/image" Id="rId178" Target="media/rId178.jpg" /><Relationship Type="http://schemas.openxmlformats.org/officeDocument/2006/relationships/image" Id="rId170" Target="media/rId170.jpg" /><Relationship Type="http://schemas.openxmlformats.org/officeDocument/2006/relationships/image" Id="rId45" Target="media/rId45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173" Target="media/rId173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1:09Z</dcterms:created>
  <dcterms:modified xsi:type="dcterms:W3CDTF">2025-01-25T14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